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f52ac4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c316aa75-e488-4e79-856c-0884037e8e51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19:54Z</dcterms:created>
  <dcterms:modified xsi:type="dcterms:W3CDTF">2023-07-27T18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